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HY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Y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2 Amy Lane LIBERTYVILLE 60048-44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goodenow@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72009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 Hyn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